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1ECF" w:rsidRPr="00B51ECF" w:rsidRDefault="00B51ECF" w:rsidP="00B51ECF">
      <w:pPr>
        <w:rPr>
          <w:sz w:val="36"/>
          <w:szCs w:val="36"/>
          <w:lang w:bidi="en-US"/>
        </w:rPr>
      </w:pPr>
      <w:r w:rsidRPr="00B51ECF">
        <w:rPr>
          <w:b/>
          <w:sz w:val="36"/>
          <w:szCs w:val="36"/>
          <w:lang w:bidi="en-US"/>
        </w:rPr>
        <w:t xml:space="preserve">Table 1. </w:t>
      </w:r>
      <w:bookmarkStart w:id="0" w:name="_GoBack"/>
      <w:r w:rsidRPr="00B51ECF">
        <w:rPr>
          <w:sz w:val="36"/>
          <w:szCs w:val="36"/>
          <w:lang w:bidi="en-US"/>
        </w:rPr>
        <w:t>The percentil</w:t>
      </w:r>
      <w:r>
        <w:rPr>
          <w:sz w:val="36"/>
          <w:szCs w:val="36"/>
          <w:lang w:bidi="en-US"/>
        </w:rPr>
        <w:t>es of the distance</w:t>
      </w:r>
      <w:bookmarkEnd w:id="0"/>
    </w:p>
    <w:tbl>
      <w:tblPr>
        <w:tblW w:w="10465" w:type="dxa"/>
        <w:jc w:val="center"/>
        <w:tblBorders>
          <w:top w:val="single" w:sz="8" w:space="0" w:color="auto"/>
          <w:bottom w:val="single" w:sz="8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9"/>
        <w:gridCol w:w="3707"/>
        <w:gridCol w:w="2138"/>
        <w:gridCol w:w="2991"/>
      </w:tblGrid>
      <w:tr w:rsidR="00B51ECF" w:rsidRPr="00B51ECF" w:rsidTr="00107A03">
        <w:trPr>
          <w:jc w:val="center"/>
        </w:trPr>
        <w:tc>
          <w:tcPr>
            <w:tcW w:w="108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b/>
                <w:i/>
                <w:sz w:val="36"/>
                <w:szCs w:val="36"/>
              </w:rPr>
            </w:pPr>
            <w:r w:rsidRPr="00B51ECF">
              <w:rPr>
                <w:b/>
                <w:i/>
                <w:sz w:val="36"/>
                <w:szCs w:val="36"/>
              </w:rPr>
              <w:t>q</w:t>
            </w:r>
            <w:r w:rsidRPr="00B51ECF">
              <w:rPr>
                <w:b/>
                <w:i/>
                <w:sz w:val="36"/>
                <w:szCs w:val="36"/>
              </w:rPr>
              <w:tab/>
            </w:r>
          </w:p>
        </w:tc>
        <w:tc>
          <w:tcPr>
            <w:tcW w:w="245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b/>
                <w:sz w:val="36"/>
                <w:szCs w:val="36"/>
              </w:rPr>
            </w:pPr>
            <w:r w:rsidRPr="00B51ECF">
              <w:rPr>
                <w:b/>
                <w:sz w:val="36"/>
                <w:szCs w:val="36"/>
              </w:rPr>
              <w:t xml:space="preserve">The </w:t>
            </w:r>
            <w:proofErr w:type="spellStart"/>
            <w:r w:rsidRPr="00B51ECF">
              <w:rPr>
                <w:b/>
                <w:i/>
                <w:sz w:val="36"/>
                <w:szCs w:val="36"/>
              </w:rPr>
              <w:t>q</w:t>
            </w:r>
            <w:r w:rsidRPr="00B51ECF">
              <w:rPr>
                <w:b/>
                <w:sz w:val="36"/>
                <w:szCs w:val="36"/>
              </w:rPr>
              <w:t>th</w:t>
            </w:r>
            <w:proofErr w:type="spellEnd"/>
            <w:r w:rsidRPr="00B51ECF">
              <w:rPr>
                <w:b/>
                <w:sz w:val="36"/>
                <w:szCs w:val="36"/>
              </w:rPr>
              <w:t xml:space="preserve"> percentile 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b/>
                <w:i/>
                <w:sz w:val="36"/>
                <w:szCs w:val="36"/>
              </w:rPr>
            </w:pPr>
            <w:r w:rsidRPr="00B51ECF">
              <w:rPr>
                <w:b/>
                <w:i/>
                <w:sz w:val="36"/>
                <w:szCs w:val="36"/>
              </w:rPr>
              <w:t>q</w:t>
            </w:r>
          </w:p>
        </w:tc>
        <w:tc>
          <w:tcPr>
            <w:tcW w:w="198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b/>
                <w:sz w:val="36"/>
                <w:szCs w:val="36"/>
              </w:rPr>
            </w:pPr>
            <w:r w:rsidRPr="00B51ECF">
              <w:rPr>
                <w:b/>
                <w:sz w:val="36"/>
                <w:szCs w:val="36"/>
              </w:rPr>
              <w:t xml:space="preserve">The </w:t>
            </w:r>
            <w:proofErr w:type="spellStart"/>
            <w:r w:rsidRPr="00B51ECF">
              <w:rPr>
                <w:b/>
                <w:i/>
                <w:sz w:val="36"/>
                <w:szCs w:val="36"/>
              </w:rPr>
              <w:t>q</w:t>
            </w:r>
            <w:r w:rsidRPr="00B51ECF">
              <w:rPr>
                <w:b/>
                <w:sz w:val="36"/>
                <w:szCs w:val="36"/>
              </w:rPr>
              <w:t>th</w:t>
            </w:r>
            <w:proofErr w:type="spellEnd"/>
            <w:r w:rsidRPr="00B51ECF">
              <w:rPr>
                <w:b/>
                <w:sz w:val="36"/>
                <w:szCs w:val="36"/>
              </w:rPr>
              <w:t xml:space="preserve"> percentile </w:t>
            </w:r>
          </w:p>
        </w:tc>
      </w:tr>
      <w:tr w:rsidR="00B51ECF" w:rsidRPr="00B51ECF" w:rsidTr="00107A03">
        <w:trPr>
          <w:jc w:val="center"/>
        </w:trPr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5</w:t>
            </w:r>
          </w:p>
        </w:tc>
        <w:tc>
          <w:tcPr>
            <w:tcW w:w="24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0.7321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55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0.9799</w:t>
            </w:r>
          </w:p>
        </w:tc>
      </w:tr>
      <w:tr w:rsidR="00B51ECF" w:rsidRPr="00B51ECF" w:rsidTr="00107A03">
        <w:trPr>
          <w:jc w:val="center"/>
        </w:trPr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10</w:t>
            </w:r>
          </w:p>
        </w:tc>
        <w:tc>
          <w:tcPr>
            <w:tcW w:w="2459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0.7781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60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1.0022</w:t>
            </w:r>
          </w:p>
        </w:tc>
      </w:tr>
      <w:tr w:rsidR="00B51ECF" w:rsidRPr="00B51ECF" w:rsidTr="00107A03">
        <w:trPr>
          <w:jc w:val="center"/>
        </w:trPr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15</w:t>
            </w:r>
          </w:p>
        </w:tc>
        <w:tc>
          <w:tcPr>
            <w:tcW w:w="2459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0.8093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65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1.0262</w:t>
            </w:r>
          </w:p>
        </w:tc>
      </w:tr>
      <w:tr w:rsidR="00B51ECF" w:rsidRPr="00B51ECF" w:rsidTr="00107A03">
        <w:trPr>
          <w:jc w:val="center"/>
        </w:trPr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20</w:t>
            </w:r>
          </w:p>
        </w:tc>
        <w:tc>
          <w:tcPr>
            <w:tcW w:w="2459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0.8358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70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1.0528</w:t>
            </w:r>
          </w:p>
        </w:tc>
      </w:tr>
      <w:tr w:rsidR="00B51ECF" w:rsidRPr="00B51ECF" w:rsidTr="00107A03">
        <w:trPr>
          <w:jc w:val="center"/>
        </w:trPr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25</w:t>
            </w:r>
          </w:p>
        </w:tc>
        <w:tc>
          <w:tcPr>
            <w:tcW w:w="2459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0.8583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75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1.0833</w:t>
            </w:r>
          </w:p>
        </w:tc>
      </w:tr>
      <w:tr w:rsidR="00B51ECF" w:rsidRPr="00B51ECF" w:rsidTr="00107A03">
        <w:trPr>
          <w:jc w:val="center"/>
        </w:trPr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30</w:t>
            </w:r>
          </w:p>
        </w:tc>
        <w:tc>
          <w:tcPr>
            <w:tcW w:w="2459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0.8792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80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1.1196</w:t>
            </w:r>
          </w:p>
        </w:tc>
      </w:tr>
      <w:tr w:rsidR="00B51ECF" w:rsidRPr="00B51ECF" w:rsidTr="00107A03">
        <w:trPr>
          <w:jc w:val="center"/>
        </w:trPr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35</w:t>
            </w:r>
          </w:p>
        </w:tc>
        <w:tc>
          <w:tcPr>
            <w:tcW w:w="2459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0.8993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85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1.1656</w:t>
            </w:r>
          </w:p>
        </w:tc>
      </w:tr>
      <w:tr w:rsidR="00B51ECF" w:rsidRPr="00B51ECF" w:rsidTr="00107A03">
        <w:trPr>
          <w:jc w:val="center"/>
        </w:trPr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40</w:t>
            </w:r>
          </w:p>
        </w:tc>
        <w:tc>
          <w:tcPr>
            <w:tcW w:w="2459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0.9190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90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1.2311</w:t>
            </w:r>
          </w:p>
        </w:tc>
      </w:tr>
      <w:tr w:rsidR="00B51ECF" w:rsidRPr="00B51ECF" w:rsidTr="00107A03">
        <w:trPr>
          <w:jc w:val="center"/>
        </w:trPr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45</w:t>
            </w:r>
          </w:p>
        </w:tc>
        <w:tc>
          <w:tcPr>
            <w:tcW w:w="2459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0.9388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95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1.3470</w:t>
            </w:r>
          </w:p>
        </w:tc>
      </w:tr>
      <w:tr w:rsidR="00B51ECF" w:rsidRPr="00B51ECF" w:rsidTr="00107A03">
        <w:trPr>
          <w:jc w:val="center"/>
        </w:trPr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50</w:t>
            </w:r>
          </w:p>
        </w:tc>
        <w:tc>
          <w:tcPr>
            <w:tcW w:w="2459" w:type="dxa"/>
            <w:shd w:val="clear" w:color="auto" w:fill="auto"/>
            <w:noWrap/>
            <w:vAlign w:val="center"/>
            <w:hideMark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0.9589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100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B51ECF" w:rsidRPr="00B51ECF" w:rsidRDefault="00B51ECF" w:rsidP="00B51ECF">
            <w:pPr>
              <w:rPr>
                <w:sz w:val="36"/>
                <w:szCs w:val="36"/>
              </w:rPr>
            </w:pPr>
            <w:r w:rsidRPr="00B51ECF">
              <w:rPr>
                <w:sz w:val="36"/>
                <w:szCs w:val="36"/>
              </w:rPr>
              <w:t>27.0327</w:t>
            </w:r>
          </w:p>
        </w:tc>
      </w:tr>
    </w:tbl>
    <w:p w:rsidR="00B51ECF" w:rsidRPr="00B51ECF" w:rsidRDefault="00B51ECF" w:rsidP="00B51ECF">
      <w:pPr>
        <w:rPr>
          <w:sz w:val="36"/>
          <w:szCs w:val="36"/>
        </w:rPr>
      </w:pPr>
    </w:p>
    <w:p w:rsidR="00BB5760" w:rsidRDefault="00BB5760"/>
    <w:sectPr w:rsidR="00BB576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WwMDGwNDI0tDAyMrNU0lEKTi0uzszPAykwrAUA0/0NEywAAAA="/>
  </w:docVars>
  <w:rsids>
    <w:rsidRoot w:val="00B51ECF"/>
    <w:rsid w:val="00014141"/>
    <w:rsid w:val="000439C1"/>
    <w:rsid w:val="00051576"/>
    <w:rsid w:val="000670BB"/>
    <w:rsid w:val="00081751"/>
    <w:rsid w:val="00086075"/>
    <w:rsid w:val="000908BC"/>
    <w:rsid w:val="000A7E62"/>
    <w:rsid w:val="000C5E3A"/>
    <w:rsid w:val="000D065E"/>
    <w:rsid w:val="000F3686"/>
    <w:rsid w:val="001065F9"/>
    <w:rsid w:val="001629AD"/>
    <w:rsid w:val="00195684"/>
    <w:rsid w:val="001D1913"/>
    <w:rsid w:val="002249E7"/>
    <w:rsid w:val="00232C01"/>
    <w:rsid w:val="002517AB"/>
    <w:rsid w:val="0025785A"/>
    <w:rsid w:val="002B6B5A"/>
    <w:rsid w:val="002C595E"/>
    <w:rsid w:val="002F064E"/>
    <w:rsid w:val="002F1A20"/>
    <w:rsid w:val="00351D98"/>
    <w:rsid w:val="003606DE"/>
    <w:rsid w:val="00363467"/>
    <w:rsid w:val="00363B21"/>
    <w:rsid w:val="0037058E"/>
    <w:rsid w:val="0038599F"/>
    <w:rsid w:val="003B1F9A"/>
    <w:rsid w:val="003E610D"/>
    <w:rsid w:val="003F7C2D"/>
    <w:rsid w:val="00435CA7"/>
    <w:rsid w:val="00444AC4"/>
    <w:rsid w:val="00471DB9"/>
    <w:rsid w:val="004D5CA7"/>
    <w:rsid w:val="004E2E83"/>
    <w:rsid w:val="0051304F"/>
    <w:rsid w:val="0052222C"/>
    <w:rsid w:val="00523D4C"/>
    <w:rsid w:val="00533E44"/>
    <w:rsid w:val="0054767B"/>
    <w:rsid w:val="00554888"/>
    <w:rsid w:val="005564E9"/>
    <w:rsid w:val="005845A8"/>
    <w:rsid w:val="005E78BA"/>
    <w:rsid w:val="005F4605"/>
    <w:rsid w:val="00606676"/>
    <w:rsid w:val="00621AE7"/>
    <w:rsid w:val="006F079E"/>
    <w:rsid w:val="00701C24"/>
    <w:rsid w:val="00714BF1"/>
    <w:rsid w:val="007B0D30"/>
    <w:rsid w:val="007C030B"/>
    <w:rsid w:val="007C3591"/>
    <w:rsid w:val="007E3852"/>
    <w:rsid w:val="007E5225"/>
    <w:rsid w:val="0081036C"/>
    <w:rsid w:val="00813A4D"/>
    <w:rsid w:val="0084425F"/>
    <w:rsid w:val="00847509"/>
    <w:rsid w:val="008831C8"/>
    <w:rsid w:val="008A49E6"/>
    <w:rsid w:val="008C6698"/>
    <w:rsid w:val="008F1E73"/>
    <w:rsid w:val="008F2F28"/>
    <w:rsid w:val="008F59E4"/>
    <w:rsid w:val="00942760"/>
    <w:rsid w:val="00952FB0"/>
    <w:rsid w:val="00992C60"/>
    <w:rsid w:val="00A06357"/>
    <w:rsid w:val="00A41C02"/>
    <w:rsid w:val="00A666D4"/>
    <w:rsid w:val="00A86A7A"/>
    <w:rsid w:val="00AC0FED"/>
    <w:rsid w:val="00AC3CBE"/>
    <w:rsid w:val="00AE0EE3"/>
    <w:rsid w:val="00AE7B76"/>
    <w:rsid w:val="00B02EE0"/>
    <w:rsid w:val="00B432B7"/>
    <w:rsid w:val="00B45E7D"/>
    <w:rsid w:val="00B51ECF"/>
    <w:rsid w:val="00B57559"/>
    <w:rsid w:val="00B6497C"/>
    <w:rsid w:val="00B75843"/>
    <w:rsid w:val="00B7624B"/>
    <w:rsid w:val="00BA4156"/>
    <w:rsid w:val="00BB5760"/>
    <w:rsid w:val="00BB6757"/>
    <w:rsid w:val="00BD73A7"/>
    <w:rsid w:val="00BE2484"/>
    <w:rsid w:val="00BE71B7"/>
    <w:rsid w:val="00C77E25"/>
    <w:rsid w:val="00C9432D"/>
    <w:rsid w:val="00CA3D4A"/>
    <w:rsid w:val="00CD0314"/>
    <w:rsid w:val="00D13EFD"/>
    <w:rsid w:val="00D1762E"/>
    <w:rsid w:val="00D36016"/>
    <w:rsid w:val="00D61A8E"/>
    <w:rsid w:val="00D65A34"/>
    <w:rsid w:val="00D80C1C"/>
    <w:rsid w:val="00D96036"/>
    <w:rsid w:val="00DF6EFE"/>
    <w:rsid w:val="00E02BF2"/>
    <w:rsid w:val="00E36CC9"/>
    <w:rsid w:val="00E42F89"/>
    <w:rsid w:val="00E50F0F"/>
    <w:rsid w:val="00E71AE6"/>
    <w:rsid w:val="00E76126"/>
    <w:rsid w:val="00EC1E1A"/>
    <w:rsid w:val="00F018A3"/>
    <w:rsid w:val="00F40C9C"/>
    <w:rsid w:val="00F43255"/>
    <w:rsid w:val="00F554DC"/>
    <w:rsid w:val="00F749D3"/>
    <w:rsid w:val="00FB0545"/>
    <w:rsid w:val="00FE39A9"/>
    <w:rsid w:val="00FE5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B3296"/>
  <w15:chartTrackingRefBased/>
  <w15:docId w15:val="{89597C70-ED9D-472D-8309-9A40D8655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55</Characters>
  <Application>Microsoft Office Word</Application>
  <DocSecurity>0</DocSecurity>
  <Lines>4</Lines>
  <Paragraphs>2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12-19T00:41:00Z</dcterms:created>
  <dcterms:modified xsi:type="dcterms:W3CDTF">2022-12-19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0e9a28-fc16-4749-8a2d-c58632b3396f</vt:lpwstr>
  </property>
</Properties>
</file>